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เขียนโปรแกรมภาษาคอมพิวเตอร์</w:t>
      </w:r>
      <w:r>
        <w:t xml:space="preserve"> </w:t>
      </w:r>
      <w:r>
        <w:t xml:space="preserve">อ.สุธิรา</w:t>
      </w:r>
      <w:r>
        <w:t xml:space="preserve"> </w:t>
      </w:r>
      <w:r>
        <w:t xml:space="preserve">21</w:t>
      </w:r>
      <w:r>
        <w:t xml:space="preserve"> </w:t>
      </w:r>
      <w:r>
        <w:t xml:space="preserve">พ.ย.</w:t>
      </w:r>
      <w:r>
        <w:t xml:space="preserve"> </w:t>
      </w:r>
      <w:r>
        <w:t xml:space="preserve">2022</w:t>
      </w:r>
      <w:r>
        <w:t xml:space="preserve"> </w:t>
      </w:r>
      <w:r>
        <w:t xml:space="preserve">นาทีที่</w:t>
      </w:r>
      <w:r>
        <w:t xml:space="preserve"> </w:t>
      </w:r>
      <w:r>
        <w:t xml:space="preserve">00.00.01-00.30.00</w:t>
      </w:r>
      <w:r>
        <w:t xml:space="preserve"> </w:t>
      </w:r>
      <w:r>
        <w:t xml:space="preserve">แมน</w:t>
      </w:r>
    </w:p>
    <w:p>
      <w:pPr>
        <w:pStyle w:val="Date"/>
      </w:pPr>
      <w:r>
        <w:t xml:space="preserve">วันพุธที่</w:t>
      </w:r>
      <w:r>
        <w:t xml:space="preserve"> </w:t>
      </w:r>
      <w:r>
        <w:t xml:space="preserve">26</w:t>
      </w:r>
      <w:r>
        <w:t xml:space="preserve"> </w:t>
      </w:r>
      <w:r>
        <w:t xml:space="preserve">เมษายน</w:t>
      </w:r>
      <w:r>
        <w:t xml:space="preserve"> </w:t>
      </w:r>
      <w:r>
        <w:t xml:space="preserve">2566</w:t>
      </w:r>
      <w:r>
        <w:t xml:space="preserve"> </w:t>
      </w:r>
      <w:r>
        <w:t xml:space="preserve">เวลา</w:t>
      </w:r>
      <w:r>
        <w:t xml:space="preserve"> </w:t>
      </w:r>
      <w:r>
        <w:t xml:space="preserve">09.00</w:t>
      </w:r>
      <w:r>
        <w:t xml:space="preserve"> </w:t>
      </w:r>
      <w:r>
        <w:t xml:space="preserve">น.</w:t>
      </w:r>
    </w:p>
    <w:p>
      <w:pPr>
        <w:pStyle w:val="SourceCode"/>
      </w:pPr>
      <w:r>
        <w:rPr>
          <w:rStyle w:val="VerbatimChar"/>
        </w:rPr>
        <w:t xml:space="preserve">                            (ข้อความสดจากระบบถอดความเสียงพูดทางไกล)</w:t>
      </w:r>
      <w:r>
        <w:br/>
      </w:r>
      <w:r>
        <w:rPr>
          <w:rStyle w:val="VerbatimChar"/>
        </w:rPr>
        <w:t xml:space="preserve">             รู้ว่าไม่ได้ยินแต่ดูได้ใช่ไหม  เราจะให้ดูนะคะ            ไม่แน่ใจ                   เสียงดนตรี     ไม่ขึ้นอีก   เสียงดนตรี    เคยดูไหม      สัก 1 เพลงนะคะ       จังหวะไหนถึงจะเร็วกว่านี้ เพลงอะไร ใครเคยฟังเพลงลิซ่าบอกได้ไหมเพลงอะไร เดี๋ยวนะ     เดี๋ยวเดี๋ยวเดี๋ยว    ตอนนี้นะ           เร็วไป   นี่ๆ   เอาแค่ท่อนนี้ได้ไหม  พร้อมยัง   ออกมาจาก โต๊ะตัวเอง  ขยายออกมาข้างๆเธอออกมาจะได้มีพื้นที่  นิ่งกระเถิบมาทางนี้      ไม่เอาเยอะ      1 ท่อน 1 ท่อนพอ     พร้อมหรือยัง   ดูนะคะเอาเท่านี้พอนะ         เลยแล้วหรือ    นี่นี่ๆ       เอาแค่นี้นะ       นี่   เดี๋ยวจะทำให้ช้าลงนะคะเดี๋ยวเราจะลดความเร็ว ให้ดูก่อนให้ดูก่อน   จะได้ Alert Alert หน่อยตื่นตัวหน่อย       โอเคไหม ดูอีกที    โอเคไหม ดูนะคะ เดี๋ยวเอาช้าลงอีก  ไลฟ์สดหรือยัง     0.5    ทำอย่างไรก่อน เตรียมอยู่ในท่าเตรียมทำมือใช่ไหมมือมันจะอยู่  ดูใครจะทำ ท่าเตรียมใช่ไหมคะ โยก อะไรต่อดูนะทีนี้ดูดูนะ  ดูแล้วทำตามด้วยเลย อันนี้เอาช้าๆก่อนนะ      ย่อ ใช่ไหมมีย่อ    เอาแค่จังหวะนี้พอนะคะ             มันมี              เพลงนี้เขาชื่อเพลงอะไร อันเดียวกันไหม        เสียงดนตรี       เพลงนี้  ที่มันเต้นท่าเมื่อกี้อยากเอาเฉพาะที่มันเต้นท่า Cover      เสียงดนตรี                                                                           โอเคไหม    นี่เลยนะ เอาขยะนี่เลยนะ         โอเคไหม         นี่ๆเราชอบมากเลย    หน้านี้ได้ไหม   นี่ๆ  นี่ๆ ดูน่าดูนะเอาท่านี้นะ เอาท่าที่เริ่มตั้งแต่ตอนนี้นี่    นี่     โอเคไหม  ดูนะเอาถ้ามากินนะ เริ่มตั้งแต่ตรงนี้นะ  พร้อมหรือยัง            นี่เอาแค่นี้   say love ใช่ไหม   เดี๋ยวๆ     นี่             ตั้งแต่ตอนนี้ไปถึงแค่        นี่แค่นี้พอ  แล้วเปิดกลับมาโอเคไหมพร้อมหรือยังพร้อมหรือยัง   พร้อมหรือยังคะ พร้อมนะ       ท่ายืน พร้อมนะ  โอเคนะ  อีก 1 รอบ เสียงดนตรี              เดี๋ยวเด้อ   เข้าใจนะ  ตรงนี้  ใช่ไหม ดูนะดูนะ ตอนนี้นะ        เริ่มต้นจากท่อนนี้ ยืนท่านี้ลำดับแรก เอามือป้องหู ธานี ท่ายืน เริ่มตั้งแต่ท่านี้นะคะ      เสียงดนตรี       นึกออกเนอะเอาแค่                    นี่ๆ say love นะ เซิฟนะคะ ท่อนเริ่มที่ say love เป็นต้นไปนะเซเลบแล้วก็  แล้วก็  แล้วมันจะวนกลับมา 2 รอบ  โอเคไหมโอเคนะ     พร้อมหรือยัง   เริ่ม  เตรียมนะ ทุกคนทำมือ ไม่ตื่นก็ต้องตื่น    พร้อมจะกดแล้วนะโยกเลยนะคะ 1 2   3   เสียงดนตรี              มีสายแดนซ์อยู่   อีก 1 ครั้ง ถ้าใครไม่ทำไม่ได้เรียนนะ    ทำก่อนทำก่อนจะได้ตื่น  พร้อมหรือยังรอบสุดท้ายโอเค    เตรียม          เกินหรือ เดี๋ยวนะ                 อย่างนั้น ขอทีละ 1    เหมือนไม่เหมือนดู   แถวละ 1 แถว 1 ทีละ 1 แถวนะไปทีละแถว แถวแรกก่อน    กุ้งเต้น มิ่ง  แล้วก็ 3 คนนี้นะ 3 คนนี้ 3 คนแถวหน้าเริ่ม อยู่ในท่าเตรียม  พร้อมน้ำแม่กดแล้วนะเต้นเลย            OK  แถวที่ 2 แถวที่ 24 คนสุดท้ายนะคะ เอาหรือยัง     เยี่ยม  ในท่าเตรียม      12  3         เสียงดนตรี      เยี่ยมเยี่ยมเยี่ยม เก่งมากทีนี้เดี๋ยวแม่ดูอาการแล้วถ้าใครง่วงเหงาหาวนอนเราจะมา  relax ด้วยวิธีนี้จับเต้น ไปดูไว้เลยนะชอบของใครแล้วมาบอกไว้    เดี๋ยวพาแดนซ์กระจาย เป็นอย่างไรเอารถหรือยังคราวนี้     มาดูต่อที่เราจะเรียนกันต่อ  เมื่อกี้เราบอกแล้วว่าในเทอมนี้นะคะเราจะไม่ใช้โคราช  เราจะใช้ศัพท์รามแล้วก็ ไรซ์เบอรี่ที่ชื่อว่าพายเกมก่อนอื่นเราก็ต้องมาดูก่อนว่าไฟล์เกมนี่ มัน คืออะไร   นะคะ     เขาบอกไว้ว่า นี่เห็นไหมคะ  ไฟล์เกมมันเป็นไรซ์เบอรี่ 1 ของ  python   ใช้ในการ  มันจะมี module โมดุลก็คือ มีคำสั่งมีชุดคำสั่ง อยู่ในตัว ไรซ์เบอรี่ที่ชื่อ ไฟล์เกมนี้  ซึ่งเราจะใช้มูลพวกนี้มาเขียน  โดยไม่ต้องมาเขียนโมดุลใหญ่ๆ ถ้าเป็นแต่ก่อนคือถ้าเราจะเขียน โปรแกรมนี้  1 โปรแกรมนะคะเด็กๆจะต้องเริ่มเขียนตั้งแต่ start n  นึกถึงหลักเขียนโปรแกรมเนาะต้องมีจุดเริ่มต้น แล้วก็ถึงจุดสิ้นสุด ซึ่งถ้าเขียนขนาดนั้นจริงๆนี่โปรแกรมก็จะมีขนาดใหญ่มากเลยก็คือ ให้นึกถึง 1 ตัวอักษรใช้พื้นที่ในการจัดเก็บ ไปกี่ bit กี่ใบก็แล้วกันนะ   ตัว My Game Library ก็จะช่วยในการลด    ลดขั้นตอนของการเขียนคำสั่งบางตัวอย่างเช่นเหมือนเราจะให้มันเดิน เดินไปทางซ้ายถ้าเป็นคำสั่งที่   เราเขียนผ่านโคราช  เราก็ต้องบอกเลยว่า  เดินสายก็คือ  ให้ข้อความค่อยๆขยับ   มันก็จะค่อยๆขยับไปทีละนิดทีละ 1  ต้องให้มันบวกเพิ่มหรือวนลูปอะไรอย่างนี้นะครับเป็นต้น   แต่ถ้าเราใช้ไรซ์เบอรี่ในภายเกม เหมือนเราเลือกคำสั่งการใช้เมาส์ นะคะ   พอเวลาเล่นเกมนะ    ตัวควบคุมมันก็คือ 1 เมาส์น่ะ ใช่ไหม  2 ถ้าใครเป็นคอเกมมันก็จะมีพวก อุปกรณ์เช่น   ไปคันบังคับใช่ไหมคะ   joystick  ที่เป็นตัวควบคุมนะ หรือถ้าเบสิคเลยก็คือใช้แป้นลูกศร   ลูกศรซ้ายขวา  อย่างนี้นะคะ ในการควบคุมตัวเกมนั่นเองนะคะ    เมื่อกี้เราพูดถึงภายเกมไปแล้วนะคะทีนี้ อีกตัวหนึ่ง   ที่บอกไว้ไอ้ตัวโลโก้สีส้มๆ ที่มันชื่อว่า สระ promthep นี่นะคะไอ้โลโก้ส้มๆนี้นะคะ มันคืออะไร   สับรางเทคนิค   อธิบายไว้ว่ามันเป็น Text editor เช็ค EMS ไปตามตัวเลยนะ text ก็คือข้อความก็คือตัวแก้ข้อความแต ความจริงแล้วมันไม่ได้ใช้แก้ก็คือเราใช้ในการ เขียนโปรแกรมนั่นเองนะคะ  เห็นไหมคะ     text editor ที่มีความสามารถในการเขียนโค้ด เห็นไหมคะ  มันรองรับได้หลายภาษานะคะ แล้วก็   เห็นไหมคะหลายภาษาเลยเช่นใช้ภาษา C ก็ได้ ก็คือถ้าเขียนด้วยภาษา C นะคะ แล้วมาเขียนผ่าน เท็กซ์อิดิเตอร์ที่ชื่อว่าสัปดาห์มเทคนิค มันก็จะทำให้ คือสังเกตว่าภาษาที่ขึ้นมานี่ส่วนใหญ่เป็นภาษามีโครงสร้างหรือกึ่งโครงสร้างหรือเป็น ภาษาที่  เขาเรียกว่าเป็น  oop หรือ object โอเรียนเต็ล programming    ก็คือ  สมัยก่อนนี่เวลาเขียนโปรแกรมนี่มันเขียนผ่าน อาจจะเขียนบน DOS เลย  เราก็ต้องมาแปลภาษาอีกทีนึงถ้าใช้ สับรางเทคนี่มันจะรองรับได้หลายรูปแบบทั้งภาษาที่มีโครงสร้าง แล้วก็ไม่มีโครงสร้างได้หมดนะคะ เพราะฉะนั้นก็เลยให้ใช้ตัวนี้เพราะว่าถ้าลองแล้วเวลาเขียนแล้ว  เด็กๆจะขอ เห็น มันจะขึ้น    Error เตือนดูง่ายหาง่ายนะคะ      ตัวสุดท้ายนะคะ แพนด้า    TD เขาบอกว่าเป็นเกม Engine ถ้าแปลตามตัว ก็คือสำหรับสร้าง  สร้าง มันสามารถสร้างได้ทั้งกราฟฟิก     พอดีก็คือเสียงนะคะ Bio Collection ดีเทคชั่นนะคะก็คือ  ไอโอนิคก็คือ   ระบบปฏิบัติการนั้นเองนะคะ แล้วก็  มันใช้ ใช้กับ  คือตัวนี้แต่เดิมน่ะ มันเริ่มมาจาก ภาษาซี ซีพลัสก่อน  ซีพลัสพลัสก่อน  แล้วทีนี้ เขาก็พัฒนาน่ะทุกพัฒนา  โปรแกรมที่เรียนมาตั้งแต่อดีตจนถึงปัจจุบัน เราก็ พัฒนา  เราสามารถเขียนได้ง่ายขึ้น   ไม่ต้อง มีความซับซ้อนในการเขียนมากขึ้นอะไรอย่างนี้ มันก็จะช่วยทำให้  โปรแกรม  ที่พัฒนามีมีความหลากหลาย พอเขียนง่ายคนเขียนก็มีหลายกลุ่มนะ   แล้วที่สำคัญก็คือมันจะ เขียนในเชิงที่เป็น open source open source ก็คือ โปรแกรมที่เราเขียนแล้ว   มันจะสามารถ แชร์ให้คนอื่นมาพัฒนาต่อก็ได้หรือเราไป สามารถเอาโปรแกรมโอเพ่นซอร์สของคนอื่นมาพัฒนาต่อก็ได้ถ้าเขาแชร์มานะคะอย่างนี้เป็นต้น มันก็จะช่วยให้   เขาเรียกว่าอย่างไรล่ะ   มันจะเป็นเหมือนกัน ระดมสมองน่ะพอการเขียนโปรแกรม 1 โปรแกรมมันไม่ใช่ว่าคนคนคนเดียวเขียนแล้วเสร็จนะคะ   มันจะต้องใช้คนหลายคนเพราะแต่ละคนคนหนึ่งคนเหมือนในห้อง  ที่นั่งกันอยู่นี่  นะคะเด็กๆทุกคนมีความถนัด ไม่เหมือนกันนะ   บางคนอาจ ชอบ อย่างนี้ นะคะบางคนอาจจะชอบอย่างนี้แต่ เมื่อโดนจับ มารวมมามิ เอามารวมกันนี่ มันอาจจะได้สิ่งดีๆเกิดขึ้นเหมือนให้นึกถึงเหมือน   ถ้าให้เราทำขนม 1 อันนี่ นะคะ  แบบเดิม มันก็จะรูปเดิมๆแต่ถ้าหลายๆคนมาระดมความคิดว่า ลองเอาขนมหลายๆแบบและเอามามิกซ์รวมกันซิ มันจะเกิด  สิ่งใหม่เขาจะเรียก  เปิดซิงหมาเกิดรสชาติใหม่ๆได้ไหม  แล้วอร่อยไหมอย่างนี้นะคะนั่นก็คือหลักการของการพัฒนาโปรแกรม  ที่เป็น open source ตัวย่อคือ มีของเก่าแล้ว ลองเอามาวาง วางแล้วเผยแพร่ก็คือหรือแชร์ แชร์กันและแบ่งปันกัน   ให้คนอื่นคนอื่นอาจจะเอามาต่อ ต่อยอด   เอามารวมใหม่ ต่อไปเรื่อยๆมันก็จะได้อะไรใหม่ๆเพิ่มมากขึ้นอย่างนี้นะคะมันจะเป็นลักษณะนี้นะคะ   ปีนี้สิ่งที่เราจะทำต่อไป ทำไมมันไม่ไป เราจะต้อง  ลงโปรแกรมก่อน ไม่อย่างนั้นเราจะเขียนไม่ได้ใช่ไหมเด็กๆจะต้องรู้วิธีการลงโปรแกรมนะคะ     ตัวแรกนี่ python เทอมที่แล้วลงไปแล้วนะเราไม่น่าลงอีกแล้วล่ะเทอมนี้   แต่เพื่อความชัวร์  ก่อนอื่นก่อนอื่น   เด็กๆเปิดเครื่องแล้วใช่ไหมคะ มีใครยังไม่เปิดเครื่องอีก  เปิดเครื่องราคาเปิดเครื่องแล้ว       ให้ ไหนล่ะคำค้น ให้คลิกที่  แว่นขยาย  นะคะเราจะลองค้นดูว่า python เรา ที่เราเรียน  ไปในเทอมที่แล้ว ยังมีชีวิตอยู่ไหมยังอยู่ไหมยังอยู่ไหมไม่โดนลบทิ้งไปใช่ไหม นะคะ  ลองพิมพ์ตัว P   ปีก่อน    P    แล้วก็วายใช่ไหมคะ  ไทย    python ที่เราลงไว้มีอยู่นะครับเพราะฉะนั้น    ของใครไม่ขึ้นตัวนี้ดูนะคะเด็กๆ  ยกมือนะอาจจะต้องได้ลงใหม่ถ้าใครไม่ขึ้น   เครื่องใครไม่ขึ้นหรือเปล่า เห็นไหมครับพิมพ์แล้ว   ลีวาย ทัก ยังไม่เห็นพิมพ์ตัวทีเพิ่ม     t y t h o n  ลองพิมพ์ดูในช่อง  ไอ้ลูก   แว่นขยายเรานี่นะคะ เราควรดูก่อนโปรแกรมเรายังอยู่ดีไหม   โอเคนะคะเรามีไพธอนแล้วเพราะฉะนั้นเราก็จะข้ามตัวนี้ไป  นะคะ  ติด ตั้งแล้วดาวน์โหลดแล้วนะคะ สิ่งที่เราจะทำต่อมา นะคะ เราจะต้องไปเปิดใช้งาน  ไรซ์เบอรี่ ที่ชื่อพายเกม   เห็นไหมค้าวิธีที่จะติดตั้งไฟล์เกมหรือเอาไรซ์เบอรี่พายเกมลงนะคะ เหมือนเดิมเด็กๆไปที่ เครื่องมือแว่นขยายเหมือนเดิมค่ะ  นะคะ แล้วพิมพ์คำว่า    เดี๋ยวนายจะไลน์บอกให้พิมพ์คำว่า Command C Double M    nd ในสไลด์บอกให้พิมพ์  เดี๋ยวปิด ไปเปิดหลายหน้าต่างจะงง  ในช่องนี้นะคะ ช่องค้นหา ในรูปแว่นขยายเราพิมพ์ตัว C ก่อน  C แล้วก็โอ    แล้วก็ M    เกม เห็นไหม ให้มันขึ้นไอ้ตัวหน้าต่างดำๆอย่างนี้ Command พร้อมเห็นไหมคะ ใครยังไม่เห็นตัวนี้พิมพ์ต่อ  c o Double M นี่  a n d Company     ถ้าใครเห็นแล้วคลิกดับเบิ้ลคลิกเพื่อเปิดหรือคลิกที่ Open ก็ได้  มันจะต้องขึ้นหน้าต่างที่มีสีดำๆแล้วก็มีเคอร์เซอร์กระพริบตัวนี้ขึ้นมานะเด็กๆ    โอเคไหม ใครยังไม่ขึ้นหน้านี้เดี๋ยวยอดลงนิดนึง  ยอดแล้วหรือนี่ ไม่ยอมให้  เดี๋ยวขอยอดหน่อย เดี๋ยวจะไม่เห็นนะคะ   นะคะ มันจะเป็นหน้าต่างอย่างนี้ ขึ้นมาสีดำ  โผล่ขึ้นมาอย่างนี้ แล้วก็มี วันนี้กระพริบอยู่  ราคาเดี๋ยวจะไปเดินดูนะคะว่าใครยังเปิดไม่ขึ้น             ทุกคนเปิดได้แล้วนะคะตอนนี้เราเปิด Command พร้อมมาสิ่งที่เราจะทำก็คือเราจะพิมพ์   คำสั่งเพื่อให้ไปเรียกใช้งาน จะเอาส่วนที่ชื่อว่าพายเกมนั่นเองนะคะตอนนี้ เราอยู่ที่สไลด์หน้านี้ บอกว่าพิมพ์ Command      แล้วต่อไปต่อไป  ไหนล่ะไหนล่ะ            สิ่งที่เราจะพิมพ์นะคะ    พิมพ์ผิด  VIP esport Game พิมพ์ตัวนี้นะคะวัดตามนี้เลยนะคะเด็กๆ      ในหน้านี้พิมพ์ P พี่ก่อน คำแรก  นะคะ   เห็นไหมเห็นชัดไหมคะเดี๋ยวนะ     เห็นหรือเปล่า พีแล้วก็ไอ แล้วก็ P เสร็จแล้วเคาะ Space Bar 1 ครั้ง เมื่อวาน นะคะ  โอเคไหม    แล้วก็ตามด้วย พิมพ์ด้วยตัว i    instar  นะคะ T A   L   นี่นะคะ  Double L  ตัวที่ 2 inst ST a Double L    Double L ใคร ยังพิมพ์ไม่ทัน            เด็กๆต้องพิมพ์นะคะตรงตำแหน่งที่เคอร์เซอร์กระพริบน่ะ  ให้พิมพ์คำสั่ง ว่า       แล้วกด Space Bar เพื่อ วรรค 1 ครั้ง แล้วก็ตามด้วยคำสั่งที่ชื่อว่าอินสตอ i n   t a l l  แล้วก็ตามด้วยอีกตัวหนึ่งก็คือ TY                                                                                     </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เขียนโปรแกรมภาษาคอมพิวเตอร์ อ.สุธิรา 21 พ.ย. 2022 นาทีที่ 00.00.01-00.30.00 แมน</dc:title>
  <dc:creator/>
  <cp:keywords/>
  <dcterms:created xsi:type="dcterms:W3CDTF">2023-04-26T04:39:21Z</dcterms:created>
  <dcterms:modified xsi:type="dcterms:W3CDTF">2023-04-26T04: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26 เมษายน 2566 เวลา 09.00 น.</vt:lpwstr>
  </property>
  <property fmtid="{D5CDD505-2E9C-101B-9397-08002B2CF9AE}" pid="3" name="subtitle">
    <vt:lpwstr/>
  </property>
</Properties>
</file>